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AC27" w14:textId="571AF4A6" w:rsidR="009A1FD2" w:rsidRDefault="009A1FD2" w:rsidP="009A1FD2">
      <w:pPr>
        <w:pStyle w:val="ae"/>
        <w:spacing w:before="227"/>
        <w:rPr>
          <w:rFonts w:ascii="Arial" w:eastAsiaTheme="minorEastAsia" w:hAnsi="Arial" w:cs="Arial"/>
          <w:b/>
          <w:bCs/>
          <w:lang w:eastAsia="zh-CN"/>
        </w:rPr>
      </w:pPr>
    </w:p>
    <w:tbl>
      <w:tblPr>
        <w:tblStyle w:val="af0"/>
        <w:tblW w:w="9175" w:type="dxa"/>
        <w:tblInd w:w="-65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38"/>
        <w:gridCol w:w="2387"/>
        <w:gridCol w:w="2681"/>
        <w:gridCol w:w="1569"/>
      </w:tblGrid>
      <w:tr w:rsidR="00EE2E48" w14:paraId="21B58441" w14:textId="77777777" w:rsidTr="00760E00">
        <w:trPr>
          <w:trHeight w:val="127"/>
        </w:trPr>
        <w:tc>
          <w:tcPr>
            <w:tcW w:w="2538" w:type="dxa"/>
            <w:tcBorders>
              <w:bottom w:val="single" w:sz="4" w:space="0" w:color="auto"/>
            </w:tcBorders>
            <w:shd w:val="clear" w:color="auto" w:fill="ADADAD" w:themeFill="background2" w:themeFillShade="BF"/>
          </w:tcPr>
          <w:p w14:paraId="48F1983B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>Characteristic</w:t>
            </w:r>
            <w:r>
              <w:rPr>
                <w:b/>
                <w:bCs/>
                <w:szCs w:val="21"/>
              </w:rPr>
              <w:tab/>
            </w:r>
            <w:r>
              <w:rPr>
                <w:b/>
                <w:bCs/>
                <w:szCs w:val="21"/>
              </w:rPr>
              <w:tab/>
            </w:r>
          </w:p>
        </w:tc>
        <w:tc>
          <w:tcPr>
            <w:tcW w:w="2387" w:type="dxa"/>
            <w:tcBorders>
              <w:bottom w:val="single" w:sz="4" w:space="0" w:color="auto"/>
            </w:tcBorders>
            <w:shd w:val="clear" w:color="auto" w:fill="ADADAD" w:themeFill="background2" w:themeFillShade="BF"/>
          </w:tcPr>
          <w:p w14:paraId="7769ED2A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>Internal Cohort (N=236)</w:t>
            </w:r>
            <w:r>
              <w:rPr>
                <w:b/>
                <w:bCs/>
                <w:szCs w:val="21"/>
              </w:rPr>
              <w:tab/>
            </w:r>
          </w:p>
        </w:tc>
        <w:tc>
          <w:tcPr>
            <w:tcW w:w="2681" w:type="dxa"/>
            <w:tcBorders>
              <w:bottom w:val="single" w:sz="4" w:space="0" w:color="auto"/>
            </w:tcBorders>
            <w:shd w:val="clear" w:color="auto" w:fill="ADADAD" w:themeFill="background2" w:themeFillShade="BF"/>
          </w:tcPr>
          <w:p w14:paraId="35BC6D61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>External Validation Cohort (N=66)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shd w:val="clear" w:color="auto" w:fill="ADADAD" w:themeFill="background2" w:themeFillShade="BF"/>
          </w:tcPr>
          <w:p w14:paraId="18BCE54D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b/>
                <w:bCs/>
                <w:szCs w:val="21"/>
              </w:rPr>
              <w:t>p-value</w:t>
            </w:r>
          </w:p>
        </w:tc>
      </w:tr>
      <w:tr w:rsidR="00EE2E48" w14:paraId="60D7B73E" w14:textId="77777777" w:rsidTr="00760E00">
        <w:tc>
          <w:tcPr>
            <w:tcW w:w="2538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4B9F7DD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Age</w:t>
            </w:r>
          </w:p>
        </w:tc>
        <w:tc>
          <w:tcPr>
            <w:tcW w:w="2387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40AA8A5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3.00[43.00,61.00]</w:t>
            </w:r>
          </w:p>
        </w:tc>
        <w:tc>
          <w:tcPr>
            <w:tcW w:w="2681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698A66D9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szCs w:val="21"/>
              </w:rPr>
              <w:t>50.00[44.25,58.00]</w:t>
            </w:r>
          </w:p>
        </w:tc>
        <w:tc>
          <w:tcPr>
            <w:tcW w:w="1569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7D988FF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9135</w:t>
            </w:r>
          </w:p>
        </w:tc>
      </w:tr>
      <w:tr w:rsidR="00EE2E48" w14:paraId="472BC529" w14:textId="77777777" w:rsidTr="00760E00">
        <w:tc>
          <w:tcPr>
            <w:tcW w:w="2538" w:type="dxa"/>
            <w:tcBorders>
              <w:top w:val="nil"/>
              <w:tl2br w:val="nil"/>
              <w:tr2bl w:val="nil"/>
            </w:tcBorders>
            <w:shd w:val="clear" w:color="auto" w:fill="F2F2F2" w:themeFill="background1" w:themeFillShade="F2"/>
          </w:tcPr>
          <w:p w14:paraId="4E9DAE7F" w14:textId="77777777" w:rsidR="00EE2E48" w:rsidRDefault="00EE2E48" w:rsidP="00760E00">
            <w:pPr>
              <w:rPr>
                <w:szCs w:val="21"/>
              </w:rPr>
            </w:pPr>
            <w:r>
              <w:rPr>
                <w:rFonts w:eastAsiaTheme="minorEastAsia"/>
                <w:kern w:val="2"/>
                <w:szCs w:val="21"/>
              </w:rPr>
              <w:t>Gender:</w:t>
            </w:r>
          </w:p>
        </w:tc>
        <w:tc>
          <w:tcPr>
            <w:tcW w:w="2387" w:type="dxa"/>
            <w:tcBorders>
              <w:top w:val="nil"/>
              <w:tl2br w:val="nil"/>
              <w:tr2bl w:val="nil"/>
            </w:tcBorders>
            <w:shd w:val="clear" w:color="auto" w:fill="F2F2F2" w:themeFill="background1" w:themeFillShade="F2"/>
          </w:tcPr>
          <w:p w14:paraId="123C2A56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op w:val="nil"/>
              <w:tl2br w:val="nil"/>
              <w:tr2bl w:val="nil"/>
            </w:tcBorders>
            <w:shd w:val="clear" w:color="auto" w:fill="F2F2F2" w:themeFill="background1" w:themeFillShade="F2"/>
          </w:tcPr>
          <w:p w14:paraId="2930E3CF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op w:val="nil"/>
              <w:tl2br w:val="nil"/>
              <w:tr2bl w:val="nil"/>
            </w:tcBorders>
            <w:shd w:val="clear" w:color="auto" w:fill="F2F2F2" w:themeFill="background1" w:themeFillShade="F2"/>
          </w:tcPr>
          <w:p w14:paraId="53A04960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0980</w:t>
            </w:r>
          </w:p>
        </w:tc>
      </w:tr>
      <w:tr w:rsidR="00EE2E48" w14:paraId="752BFEE1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5379533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>man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063C78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0.00(50.85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EEA6594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szCs w:val="21"/>
              </w:rPr>
              <w:t>43.00(65.15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147A905" w14:textId="77777777" w:rsidR="00EE2E48" w:rsidRDefault="00EE2E48" w:rsidP="00760E00">
            <w:pPr>
              <w:rPr>
                <w:b/>
                <w:bCs/>
                <w:szCs w:val="21"/>
              </w:rPr>
            </w:pPr>
          </w:p>
        </w:tc>
      </w:tr>
      <w:tr w:rsidR="00EE2E48" w14:paraId="40C92F75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3DDE45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women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28CC48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16.00(49.15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D5C455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3.00(34.85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7DDBDDA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09DCB284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12E7E7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BMI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FB732D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4.52[22.67,26.45]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2271DA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4.83[22.95,26.83]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1A88AA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8041</w:t>
            </w:r>
          </w:p>
        </w:tc>
      </w:tr>
      <w:tr w:rsidR="00EE2E48" w14:paraId="751E7E5D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2B9371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Primary location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684201D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5D0C496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512965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0955</w:t>
            </w:r>
          </w:p>
        </w:tc>
      </w:tr>
      <w:tr w:rsidR="00EE2E48" w14:paraId="71BE853E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DE2B22B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 xml:space="preserve">Left frontal 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CD9E32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61.00(25.5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DED211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.00(18.18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D1B775B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6E2D053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50A9BA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Right front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302208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5.00(23.0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3A679C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5.00(22.73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49A19F7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3BDB0805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65EF7CF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Left tempor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455C38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5.00(14.6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93BBBB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8.00(12.12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39DE806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596C0DB5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  <w:vAlign w:val="center"/>
          </w:tcPr>
          <w:p w14:paraId="5CCF797D" w14:textId="77777777" w:rsidR="00EE2E48" w:rsidRDefault="00EE2E48" w:rsidP="00760E00">
            <w:pPr>
              <w:widowControl/>
              <w:ind w:firstLineChars="200" w:firstLine="420"/>
              <w:jc w:val="left"/>
              <w:textAlignment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  <w:lang w:bidi="ar"/>
              </w:rPr>
              <w:t>Right tempor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E7489C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5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10.4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7D74BB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7.00(10.61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97FDDC8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07496CB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156C09B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>Pariet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827CAB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1.00(8.7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99857C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0.00(15.15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46C0E7C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282224BD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3C9CB61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>Occipit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F8C15C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1.00(4.6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C2CC02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.00(4.55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BD43C82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3B5DDC29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0E83483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>Multiple occurrences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73354D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1.00(8.7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74B82D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8.00(12.12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6E85DA9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01F2071D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AD3DA7A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r>
              <w:rPr>
                <w:szCs w:val="21"/>
              </w:rPr>
              <w:t>Other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C713C0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7.00(2.9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F18E43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.00(4.55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8F7B545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32C3BBD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D079E5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Drink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852D317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C78F584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76FB2D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8791</w:t>
            </w:r>
          </w:p>
        </w:tc>
      </w:tr>
      <w:tr w:rsidR="00EE2E48" w14:paraId="2B8D47A0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2FCC1D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5A60D0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7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15.7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E4ECC4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.00(18.18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FFF2DCF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5EC3622B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6018E7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4C3D7D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99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84.3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83CB7D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4.00(81.82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C6661D0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2F44E2B1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89A044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Smoke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7A21C64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127D596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039AA3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9427</w:t>
            </w:r>
          </w:p>
        </w:tc>
      </w:tr>
      <w:tr w:rsidR="00EE2E48" w14:paraId="0FAC82E7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0B975C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5E8D040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42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17.7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F8A097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.00(18.18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D9A9E01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75ADC75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826990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BC99BD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94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82.2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06BD84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4.00(81.82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454E179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911B2BC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3C87E4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Pathological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DA204F2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BA4A1EF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5E54EE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5466</w:t>
            </w:r>
          </w:p>
        </w:tc>
      </w:tr>
      <w:tr w:rsidR="00EE2E48" w14:paraId="338CDA44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702D20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</w:t>
            </w:r>
            <w:proofErr w:type="spellStart"/>
            <w:r>
              <w:rPr>
                <w:szCs w:val="21"/>
              </w:rPr>
              <w:t>WHOⅡ</w:t>
            </w:r>
            <w:proofErr w:type="spellEnd"/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23F460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1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21.6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06D85C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5.00(22.73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4B309D5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54D846BA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D9E2AC9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proofErr w:type="spellStart"/>
            <w:r>
              <w:rPr>
                <w:szCs w:val="21"/>
              </w:rPr>
              <w:t>WHOⅢ</w:t>
            </w:r>
            <w:proofErr w:type="spellEnd"/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7DC30D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4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52.5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549ACE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7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56.06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67BC243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B111FDF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81E24DE" w14:textId="77777777" w:rsidR="00EE2E48" w:rsidRDefault="00EE2E48" w:rsidP="00760E00">
            <w:pPr>
              <w:ind w:firstLineChars="200" w:firstLine="420"/>
              <w:rPr>
                <w:szCs w:val="21"/>
              </w:rPr>
            </w:pPr>
            <w:proofErr w:type="spellStart"/>
            <w:r>
              <w:rPr>
                <w:szCs w:val="21"/>
              </w:rPr>
              <w:t>WHOⅣ</w:t>
            </w:r>
            <w:proofErr w:type="spellEnd"/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778FD3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61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25.8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796F30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4.00(21.21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04F661C3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6A4FC2C7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B00AA6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Chemotherapy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4395AC3F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FFDD8A2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86CA05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＜</w:t>
            </w:r>
            <w:r>
              <w:rPr>
                <w:szCs w:val="21"/>
              </w:rPr>
              <w:t>0.0001</w:t>
            </w:r>
          </w:p>
        </w:tc>
      </w:tr>
      <w:tr w:rsidR="00EE2E48" w14:paraId="44BA313B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0F04DB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DE173B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34.00(99.1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7D21FDD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54.00(81.82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C13F567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11CBE15C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5FF82D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64B6D3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.00(0.9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6A99B2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.00(18.18%)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3B27F57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01BA45DC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591351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Radiotherapy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EAF0681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5B995775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4BD001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2378</w:t>
            </w:r>
          </w:p>
        </w:tc>
      </w:tr>
      <w:tr w:rsidR="00EE2E48" w14:paraId="174807FE" w14:textId="77777777" w:rsidTr="00760E00">
        <w:tc>
          <w:tcPr>
            <w:tcW w:w="2538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6216BCE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1D5A85D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48.00(62.70%)</w:t>
            </w:r>
          </w:p>
        </w:tc>
        <w:tc>
          <w:tcPr>
            <w:tcW w:w="2681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34CCC33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40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60.61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shd w:val="clear" w:color="auto" w:fill="F2F2F2" w:themeFill="background1" w:themeFillShade="F2"/>
          </w:tcPr>
          <w:p w14:paraId="2E69434F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2CC5D934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41674A0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328FD59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68.00(37.30%)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5301128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6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39.39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6B300893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537A7679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3D2A65A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IDH1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E8A6F44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shd w:val="clear" w:color="auto" w:fill="F2F2F2" w:themeFill="background1" w:themeFillShade="F2"/>
          </w:tcPr>
          <w:p w14:paraId="3FDB5500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</w:tcPr>
          <w:p w14:paraId="5C58BDE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0929</w:t>
            </w:r>
          </w:p>
        </w:tc>
      </w:tr>
      <w:tr w:rsidR="00EE2E48" w14:paraId="6451BD93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1C1FF03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04EB21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93.00(39.40%)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3613D75B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>22.00</w:t>
            </w:r>
            <w:r>
              <w:rPr>
                <w:kern w:val="2"/>
                <w:szCs w:val="21"/>
              </w:rPr>
              <w:t>（</w:t>
            </w:r>
            <w:r>
              <w:rPr>
                <w:kern w:val="2"/>
                <w:szCs w:val="21"/>
              </w:rPr>
              <w:t>33.33%</w:t>
            </w:r>
            <w:r>
              <w:rPr>
                <w:kern w:val="2"/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32398936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55789F6F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2EE28BE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441D7B5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43.00(60.60%)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3A11F726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>44.00</w:t>
            </w:r>
            <w:r>
              <w:rPr>
                <w:kern w:val="2"/>
                <w:szCs w:val="21"/>
              </w:rPr>
              <w:t>（</w:t>
            </w:r>
            <w:r>
              <w:rPr>
                <w:kern w:val="2"/>
                <w:szCs w:val="21"/>
              </w:rPr>
              <w:t>66.67%</w:t>
            </w:r>
            <w:r>
              <w:rPr>
                <w:kern w:val="2"/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5E434345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16DE3769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0F89385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MGMT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E436BB3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shd w:val="clear" w:color="auto" w:fill="F2F2F2" w:themeFill="background1" w:themeFillShade="F2"/>
          </w:tcPr>
          <w:p w14:paraId="1B8782CD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</w:tcPr>
          <w:p w14:paraId="38B1C4F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7085</w:t>
            </w:r>
          </w:p>
        </w:tc>
      </w:tr>
      <w:tr w:rsidR="00EE2E48" w14:paraId="72CF6CEB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66007E6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Yes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3BFE054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49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63.2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1B1DD9DA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40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60.61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633B3E3C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2FFF09F8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1A926D8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 xml:space="preserve">    No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7E7FCAB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87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36.8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079010E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6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39.39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3CE4C8FB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4B28A4D9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662E3F31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>Ki67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73B1B50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shd w:val="clear" w:color="auto" w:fill="F2F2F2" w:themeFill="background1" w:themeFillShade="F2"/>
          </w:tcPr>
          <w:p w14:paraId="51937DBD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</w:tcPr>
          <w:p w14:paraId="224BA5E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0520</w:t>
            </w:r>
          </w:p>
        </w:tc>
      </w:tr>
      <w:tr w:rsidR="00EE2E48" w14:paraId="53336D76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7149046D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 xml:space="preserve">    ≥10%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93BC38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93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39.4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24C81A1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6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54.55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B9D78E3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75095625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76FB2F44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 xml:space="preserve">    </w:t>
            </w:r>
            <w:r>
              <w:rPr>
                <w:kern w:val="2"/>
                <w:szCs w:val="21"/>
              </w:rPr>
              <w:t>＜</w:t>
            </w:r>
            <w:r>
              <w:rPr>
                <w:kern w:val="2"/>
                <w:szCs w:val="21"/>
              </w:rPr>
              <w:t>10%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D51370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43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60.60%</w:t>
            </w:r>
            <w:r>
              <w:rPr>
                <w:szCs w:val="21"/>
              </w:rPr>
              <w:t>）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4FB8834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0.00</w:t>
            </w:r>
            <w:r>
              <w:rPr>
                <w:szCs w:val="21"/>
              </w:rPr>
              <w:t>（</w:t>
            </w:r>
            <w:r>
              <w:rPr>
                <w:szCs w:val="21"/>
              </w:rPr>
              <w:t>45.45%</w:t>
            </w:r>
            <w:r>
              <w:rPr>
                <w:szCs w:val="21"/>
              </w:rPr>
              <w:t>）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7490E0B4" w14:textId="77777777" w:rsidR="00EE2E48" w:rsidRDefault="00EE2E48" w:rsidP="00760E00">
            <w:pPr>
              <w:rPr>
                <w:szCs w:val="21"/>
              </w:rPr>
            </w:pPr>
          </w:p>
        </w:tc>
      </w:tr>
      <w:tr w:rsidR="00EE2E48" w14:paraId="1D1F20E6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023AB3EB" w14:textId="77777777" w:rsidR="00EE2E48" w:rsidRDefault="00EE2E48" w:rsidP="00760E00">
            <w:pPr>
              <w:rPr>
                <w:szCs w:val="21"/>
              </w:rPr>
            </w:pPr>
            <w:proofErr w:type="spellStart"/>
            <w:r>
              <w:rPr>
                <w:rFonts w:eastAsiaTheme="minorEastAsia"/>
                <w:kern w:val="2"/>
                <w:szCs w:val="21"/>
              </w:rPr>
              <w:t>TBiL</w:t>
            </w:r>
            <w:proofErr w:type="spellEnd"/>
          </w:p>
        </w:tc>
        <w:tc>
          <w:tcPr>
            <w:tcW w:w="2387" w:type="dxa"/>
            <w:shd w:val="clear" w:color="auto" w:fill="F2F2F2" w:themeFill="background1" w:themeFillShade="F2"/>
          </w:tcPr>
          <w:p w14:paraId="2114F63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0.05[7.40,14.45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3C359C0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9.90[6.65,13.30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6FAEB9E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4913</w:t>
            </w:r>
          </w:p>
        </w:tc>
      </w:tr>
      <w:tr w:rsidR="00EE2E48" w14:paraId="69464CF5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4E3DD7C5" w14:textId="77777777" w:rsidR="00EE2E48" w:rsidRDefault="00EE2E48" w:rsidP="00760E00">
            <w:pPr>
              <w:rPr>
                <w:szCs w:val="21"/>
              </w:rPr>
            </w:pPr>
            <w:r>
              <w:rPr>
                <w:rFonts w:eastAsiaTheme="minorEastAsia"/>
                <w:kern w:val="2"/>
                <w:szCs w:val="21"/>
              </w:rPr>
              <w:lastRenderedPageBreak/>
              <w:t>Albumin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358B6D98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41.50[39.83,44.48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40F82F9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41.65[39.18,44.80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C45B53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6766</w:t>
            </w:r>
          </w:p>
        </w:tc>
      </w:tr>
      <w:tr w:rsidR="00EE2E48" w14:paraId="2A25007A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49033981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>APTT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BC1F64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5.25[32.53,37.80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7B1221FD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5.10[32.30,36.60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1AECE17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1282</w:t>
            </w:r>
          </w:p>
        </w:tc>
      </w:tr>
      <w:tr w:rsidR="00EE2E48" w14:paraId="479AC784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68902408" w14:textId="77777777" w:rsidR="00EE2E48" w:rsidRDefault="00EE2E48" w:rsidP="00760E00">
            <w:pPr>
              <w:rPr>
                <w:szCs w:val="21"/>
              </w:rPr>
            </w:pPr>
            <w:r>
              <w:rPr>
                <w:kern w:val="2"/>
                <w:szCs w:val="21"/>
              </w:rPr>
              <w:t>Hb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7CC34455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34.00[124.00,144.00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6A2173A0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37.00[126.25,146.00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05DBFF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3320</w:t>
            </w:r>
          </w:p>
        </w:tc>
      </w:tr>
      <w:tr w:rsidR="00EE2E48" w14:paraId="3B3DA6AC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17E4E9CC" w14:textId="167AF60F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szCs w:val="21"/>
              </w:rPr>
              <w:t>TG/H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43E9FE97" w14:textId="77777777" w:rsidR="00EE2E48" w:rsidRDefault="00EE2E48" w:rsidP="00760E00">
            <w:pPr>
              <w:rPr>
                <w:b/>
                <w:bCs/>
                <w:szCs w:val="21"/>
              </w:rPr>
            </w:pPr>
            <w:r>
              <w:rPr>
                <w:szCs w:val="21"/>
              </w:rPr>
              <w:t>0.99[0.66,1.43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02D8CBA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.02[0.68,1.46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5208EB74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4429</w:t>
            </w:r>
          </w:p>
        </w:tc>
      </w:tr>
      <w:tr w:rsidR="00EE2E48" w14:paraId="1601CF11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472FE3AF" w14:textId="210F3620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TC/H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33E8A3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.76[3.15,4.64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6148369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3.74[3.04,4.62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A623E6E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9218</w:t>
            </w:r>
          </w:p>
        </w:tc>
      </w:tr>
      <w:tr w:rsidR="00EE2E48" w14:paraId="78EC8FB1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5E716F21" w14:textId="4EE68C19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L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/H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40C1286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.56[2.01,3.33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4D386C2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.53[1.91,3.33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899375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9663</w:t>
            </w:r>
          </w:p>
        </w:tc>
      </w:tr>
      <w:tr w:rsidR="00EE2E48" w14:paraId="2EF53E14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26517502" w14:textId="016127D8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ALT/H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1E02A35F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2.99[9.21,20.27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66423E9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3.62[10.16,19.92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166800D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9693</w:t>
            </w:r>
          </w:p>
        </w:tc>
      </w:tr>
      <w:tr w:rsidR="00EE2E48" w14:paraId="073219E3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115B566B" w14:textId="12EF642D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GGT/HDL</w:t>
            </w:r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c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780EEF7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6.35[11.09,26.33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70062CC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0.48[11.46,29.77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37EFD7AF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3826</w:t>
            </w:r>
          </w:p>
        </w:tc>
      </w:tr>
      <w:tr w:rsidR="00EE2E48" w14:paraId="597F28C5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2817CD9E" w14:textId="77777777" w:rsidR="00EE2E48" w:rsidRDefault="00EE2E48" w:rsidP="00760E00">
            <w:pPr>
              <w:rPr>
                <w:szCs w:val="21"/>
              </w:rPr>
            </w:pPr>
            <w:proofErr w:type="spellStart"/>
            <w:r>
              <w:rPr>
                <w:szCs w:val="21"/>
              </w:rPr>
              <w:t>TyG</w:t>
            </w:r>
            <w:proofErr w:type="spellEnd"/>
          </w:p>
        </w:tc>
        <w:tc>
          <w:tcPr>
            <w:tcW w:w="2387" w:type="dxa"/>
            <w:shd w:val="clear" w:color="auto" w:fill="F2F2F2" w:themeFill="background1" w:themeFillShade="F2"/>
          </w:tcPr>
          <w:p w14:paraId="3437EA0F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.15[0.80.1.47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601B1C1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1.14[0.78,1.46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B125623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6291</w:t>
            </w:r>
          </w:p>
        </w:tc>
      </w:tr>
      <w:tr w:rsidR="00EE2E48" w14:paraId="2ECE826A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7E4C0646" w14:textId="0D4E746C" w:rsidR="00EE2E48" w:rsidRDefault="00EE2E48" w:rsidP="00760E00">
            <w:pPr>
              <w:rPr>
                <w:szCs w:val="21"/>
              </w:rPr>
            </w:pPr>
            <w:proofErr w:type="spellStart"/>
            <w:r>
              <w:rPr>
                <w:szCs w:val="21"/>
              </w:rPr>
              <w:t>TyG</w:t>
            </w:r>
            <w:proofErr w:type="spellEnd"/>
            <w:r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BMI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45999D2C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7.45[18.68,36.47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312F70A2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28.85[18.97,37.95]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400D3EB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7370</w:t>
            </w:r>
          </w:p>
        </w:tc>
      </w:tr>
      <w:tr w:rsidR="00EE2E48" w14:paraId="5DE8802C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436DDE25" w14:textId="1E02C906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L</w:t>
            </w:r>
            <w:r>
              <w:rPr>
                <w:rFonts w:hint="eastAsia"/>
                <w:szCs w:val="21"/>
              </w:rPr>
              <w:t>ASSO</w:t>
            </w:r>
            <w:r>
              <w:rPr>
                <w:szCs w:val="21"/>
              </w:rPr>
              <w:t>-score</w:t>
            </w:r>
          </w:p>
        </w:tc>
        <w:tc>
          <w:tcPr>
            <w:tcW w:w="2387" w:type="dxa"/>
            <w:shd w:val="clear" w:color="auto" w:fill="F2F2F2" w:themeFill="background1" w:themeFillShade="F2"/>
          </w:tcPr>
          <w:p w14:paraId="68F00FC6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-0.015[-0.024,0.176]</w:t>
            </w:r>
          </w:p>
        </w:tc>
        <w:tc>
          <w:tcPr>
            <w:tcW w:w="2681" w:type="dxa"/>
            <w:shd w:val="clear" w:color="auto" w:fill="F2F2F2" w:themeFill="background1" w:themeFillShade="F2"/>
          </w:tcPr>
          <w:p w14:paraId="5C9A1311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-0.016[-0.240,0.206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1DDA61D9" w14:textId="77777777" w:rsidR="00EE2E48" w:rsidRDefault="00EE2E48" w:rsidP="00760E00">
            <w:pPr>
              <w:rPr>
                <w:szCs w:val="21"/>
              </w:rPr>
            </w:pPr>
            <w:r>
              <w:rPr>
                <w:szCs w:val="21"/>
              </w:rPr>
              <w:t>0.8256</w:t>
            </w:r>
          </w:p>
        </w:tc>
      </w:tr>
      <w:tr w:rsidR="00EE2E48" w14:paraId="50547893" w14:textId="77777777" w:rsidTr="00760E00">
        <w:tc>
          <w:tcPr>
            <w:tcW w:w="2538" w:type="dxa"/>
            <w:shd w:val="clear" w:color="auto" w:fill="F2F2F2" w:themeFill="background1" w:themeFillShade="F2"/>
          </w:tcPr>
          <w:p w14:paraId="3B89F69F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387" w:type="dxa"/>
            <w:shd w:val="clear" w:color="auto" w:fill="F2F2F2" w:themeFill="background1" w:themeFillShade="F2"/>
          </w:tcPr>
          <w:p w14:paraId="36C6F50C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2681" w:type="dxa"/>
            <w:shd w:val="clear" w:color="auto" w:fill="F2F2F2" w:themeFill="background1" w:themeFillShade="F2"/>
          </w:tcPr>
          <w:p w14:paraId="09B3AB8C" w14:textId="77777777" w:rsidR="00EE2E48" w:rsidRDefault="00EE2E48" w:rsidP="00760E00">
            <w:pPr>
              <w:rPr>
                <w:szCs w:val="21"/>
              </w:rPr>
            </w:pPr>
          </w:p>
        </w:tc>
        <w:tc>
          <w:tcPr>
            <w:tcW w:w="1569" w:type="dxa"/>
            <w:shd w:val="clear" w:color="auto" w:fill="F2F2F2" w:themeFill="background1" w:themeFillShade="F2"/>
          </w:tcPr>
          <w:p w14:paraId="4CC8D9B3" w14:textId="77777777" w:rsidR="00EE2E48" w:rsidRDefault="00EE2E48" w:rsidP="00760E00">
            <w:pPr>
              <w:rPr>
                <w:szCs w:val="21"/>
              </w:rPr>
            </w:pPr>
          </w:p>
        </w:tc>
      </w:tr>
    </w:tbl>
    <w:p w14:paraId="0D15FA07" w14:textId="77777777" w:rsidR="00EE2E48" w:rsidRPr="00EE2E48" w:rsidRDefault="00EE2E48">
      <w:pPr>
        <w:rPr>
          <w:rFonts w:ascii="Arial" w:hAnsi="Arial" w:cs="Arial"/>
          <w:sz w:val="20"/>
          <w:szCs w:val="20"/>
          <w:lang w:val="en-GB"/>
        </w:rPr>
      </w:pPr>
      <w:r w:rsidRPr="00EE2E48">
        <w:rPr>
          <w:rFonts w:ascii="Arial" w:hAnsi="Arial" w:cs="Arial"/>
          <w:sz w:val="20"/>
          <w:szCs w:val="20"/>
          <w:lang w:val="en-GB"/>
        </w:rPr>
        <w:t xml:space="preserve">Table 1. Baseline clinicopathological characteristics of newly diagnosed glioma patients by recurrence status in the </w:t>
      </w:r>
      <w:proofErr w:type="spellStart"/>
      <w:r w:rsidRPr="00EE2E48">
        <w:rPr>
          <w:rFonts w:ascii="Arial" w:hAnsi="Arial" w:cs="Arial"/>
          <w:sz w:val="20"/>
          <w:szCs w:val="20"/>
          <w:lang w:val="en-GB"/>
        </w:rPr>
        <w:t>modeling</w:t>
      </w:r>
      <w:proofErr w:type="spellEnd"/>
      <w:r w:rsidRPr="00EE2E48">
        <w:rPr>
          <w:rFonts w:ascii="Arial" w:hAnsi="Arial" w:cs="Arial"/>
          <w:sz w:val="20"/>
          <w:szCs w:val="20"/>
          <w:lang w:val="en-GB"/>
        </w:rPr>
        <w:t xml:space="preserve"> cohort and external validation cohort. </w:t>
      </w:r>
    </w:p>
    <w:p w14:paraId="29C966B6" w14:textId="6BE6B761" w:rsidR="007B1BD2" w:rsidRPr="00EE2E48" w:rsidRDefault="00EE2E48">
      <w:pPr>
        <w:rPr>
          <w:rFonts w:ascii="Arial" w:hAnsi="Arial" w:cs="Arial"/>
          <w:sz w:val="20"/>
          <w:szCs w:val="20"/>
          <w:lang w:val="en-GB"/>
        </w:rPr>
      </w:pPr>
      <w:r w:rsidRPr="00EE2E48">
        <w:rPr>
          <w:rFonts w:ascii="Arial" w:hAnsi="Arial" w:cs="Arial"/>
          <w:sz w:val="20"/>
          <w:szCs w:val="20"/>
          <w:lang w:val="en-GB"/>
        </w:rPr>
        <w:t>Note: Data are presented as mean ± standard deviation, median (interquartile range), or n (%). Group comparisons were performed using Student's t-test, Mann–Whitney U test, chi-square test, or Fisher's exact test, as appropriate.</w:t>
      </w:r>
    </w:p>
    <w:sectPr w:rsidR="007B1BD2" w:rsidRPr="00EE2E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E3CBF" w14:textId="77777777" w:rsidR="003B2A59" w:rsidRDefault="003B2A59" w:rsidP="004126BC">
      <w:pPr>
        <w:rPr>
          <w:rFonts w:hint="eastAsia"/>
        </w:rPr>
      </w:pPr>
      <w:r>
        <w:separator/>
      </w:r>
    </w:p>
  </w:endnote>
  <w:endnote w:type="continuationSeparator" w:id="0">
    <w:p w14:paraId="3F20F21E" w14:textId="77777777" w:rsidR="003B2A59" w:rsidRDefault="003B2A59" w:rsidP="004126B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A30E7" w14:textId="77777777" w:rsidR="003B2A59" w:rsidRDefault="003B2A59" w:rsidP="004126BC">
      <w:pPr>
        <w:rPr>
          <w:rFonts w:hint="eastAsia"/>
        </w:rPr>
      </w:pPr>
      <w:r>
        <w:separator/>
      </w:r>
    </w:p>
  </w:footnote>
  <w:footnote w:type="continuationSeparator" w:id="0">
    <w:p w14:paraId="1A0E0714" w14:textId="77777777" w:rsidR="003B2A59" w:rsidRDefault="003B2A59" w:rsidP="004126BC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3NDMxsDA2NDIxMjZX0lEKTi0uzszPAykwrgUADTtBjiwAAAA="/>
  </w:docVars>
  <w:rsids>
    <w:rsidRoot w:val="009A1FD2"/>
    <w:rsid w:val="003B2A59"/>
    <w:rsid w:val="004126BC"/>
    <w:rsid w:val="007B1BD2"/>
    <w:rsid w:val="009922CA"/>
    <w:rsid w:val="009A1FD2"/>
    <w:rsid w:val="00EA0FAF"/>
    <w:rsid w:val="00EB2498"/>
    <w:rsid w:val="00EE2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82863"/>
  <w15:chartTrackingRefBased/>
  <w15:docId w15:val="{1C3B5051-8B96-4C01-8DA5-B444F672E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2E48"/>
    <w:pPr>
      <w:widowControl w:val="0"/>
      <w:spacing w:after="0" w:line="240" w:lineRule="auto"/>
      <w:jc w:val="both"/>
    </w:pPr>
    <w:rPr>
      <w:sz w:val="21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9A1FD2"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A1FD2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A1FD2"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1FD2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A1FD2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A1FD2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A1FD2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A1FD2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A1FD2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A1FD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9A1F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9A1F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9A1FD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A1FD2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9A1FD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9A1FD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9A1FD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9A1FD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9A1FD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9A1F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A1FD2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9A1FD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A1FD2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9A1FD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A1FD2"/>
    <w:pPr>
      <w:spacing w:after="160" w:line="278" w:lineRule="auto"/>
      <w:ind w:left="720"/>
      <w:contextualSpacing/>
      <w:jc w:val="left"/>
    </w:pPr>
    <w:rPr>
      <w:sz w:val="22"/>
      <w14:ligatures w14:val="standardContextual"/>
    </w:rPr>
  </w:style>
  <w:style w:type="character" w:styleId="aa">
    <w:name w:val="Intense Emphasis"/>
    <w:basedOn w:val="a0"/>
    <w:uiPriority w:val="21"/>
    <w:qFormat/>
    <w:rsid w:val="009A1FD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9A1F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9A1FD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9A1FD2"/>
    <w:rPr>
      <w:b/>
      <w:bCs/>
      <w:smallCaps/>
      <w:color w:val="0F4761" w:themeColor="accent1" w:themeShade="BF"/>
      <w:spacing w:val="5"/>
    </w:rPr>
  </w:style>
  <w:style w:type="paragraph" w:styleId="ae">
    <w:name w:val="Body Text"/>
    <w:basedOn w:val="a"/>
    <w:link w:val="af"/>
    <w:uiPriority w:val="1"/>
    <w:qFormat/>
    <w:rsid w:val="009A1FD2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af">
    <w:name w:val="正文文本 字符"/>
    <w:basedOn w:val="a0"/>
    <w:link w:val="ae"/>
    <w:uiPriority w:val="1"/>
    <w:rsid w:val="009A1FD2"/>
    <w:rPr>
      <w:rFonts w:ascii="Times New Roman" w:eastAsia="Times New Roman" w:hAnsi="Times New Roman" w:cs="Times New Roman"/>
      <w:kern w:val="0"/>
      <w:sz w:val="20"/>
      <w:szCs w:val="20"/>
      <w:lang w:val="en-GB" w:eastAsia="en-US"/>
      <w14:ligatures w14:val="none"/>
    </w:rPr>
  </w:style>
  <w:style w:type="table" w:styleId="af0">
    <w:name w:val="Table Grid"/>
    <w:basedOn w:val="a1"/>
    <w:qFormat/>
    <w:rsid w:val="009A1FD2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iPriority w:val="99"/>
    <w:unhideWhenUsed/>
    <w:rsid w:val="004126BC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f2">
    <w:name w:val="页眉 字符"/>
    <w:basedOn w:val="a0"/>
    <w:link w:val="af1"/>
    <w:uiPriority w:val="99"/>
    <w:rsid w:val="004126BC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4126BC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f4">
    <w:name w:val="页脚 字符"/>
    <w:basedOn w:val="a0"/>
    <w:link w:val="af3"/>
    <w:uiPriority w:val="99"/>
    <w:rsid w:val="004126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浩斌 刘</dc:creator>
  <cp:keywords/>
  <dc:description/>
  <cp:lastModifiedBy>浩斌 刘</cp:lastModifiedBy>
  <cp:revision>2</cp:revision>
  <cp:lastPrinted>2025-10-13T02:42:00Z</cp:lastPrinted>
  <dcterms:created xsi:type="dcterms:W3CDTF">2025-10-13T02:51:00Z</dcterms:created>
  <dcterms:modified xsi:type="dcterms:W3CDTF">2025-10-13T02:51:00Z</dcterms:modified>
</cp:coreProperties>
</file>